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a0d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e109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43837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